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AC80B8" w14:textId="565310B4" w:rsidR="00DB40CC" w:rsidRDefault="008A0663">
      <w:r>
        <w:t>Temporary</w:t>
      </w:r>
    </w:p>
    <w:p w14:paraId="4BB4B4EA" w14:textId="7BDD287D" w:rsidR="008A0663" w:rsidRDefault="008A0663">
      <w:r>
        <w:tab/>
        <w:t>Cookie</w:t>
      </w:r>
      <w:r w:rsidR="0056402A">
        <w:t xml:space="preserve"> [Cookie is a file stored in browser written by server]</w:t>
      </w:r>
    </w:p>
    <w:p w14:paraId="6E6732C0" w14:textId="01B7EEA6" w:rsidR="0056402A" w:rsidRDefault="0056402A">
      <w:r>
        <w:tab/>
        <w:t xml:space="preserve">              </w:t>
      </w:r>
      <w:r>
        <w:sym w:font="Wingdings" w:char="F0E0"/>
      </w:r>
      <w:r>
        <w:t>cookie is a small file that server keeps in browser</w:t>
      </w:r>
    </w:p>
    <w:p w14:paraId="084B0045" w14:textId="6E7CE4BB" w:rsidR="0056402A" w:rsidRDefault="0056402A">
      <w:r>
        <w:tab/>
      </w:r>
      <w:r>
        <w:tab/>
      </w:r>
      <w:r>
        <w:sym w:font="Wingdings" w:char="F0E0"/>
      </w:r>
      <w:r>
        <w:t>when a request is sent from a browser the file also sent through header</w:t>
      </w:r>
    </w:p>
    <w:p w14:paraId="485FD9C3" w14:textId="5B400699" w:rsidR="0056402A" w:rsidRDefault="0056402A">
      <w:r>
        <w:tab/>
      </w:r>
      <w:r>
        <w:tab/>
      </w:r>
      <w:r>
        <w:sym w:font="Wingdings" w:char="F0E0"/>
      </w:r>
      <w:r>
        <w:t xml:space="preserve">Server can open and modify the file </w:t>
      </w:r>
    </w:p>
    <w:p w14:paraId="6CFFB914" w14:textId="417BB3A3" w:rsidR="008A0663" w:rsidRDefault="008A0663" w:rsidP="008A0663">
      <w:r>
        <w:t xml:space="preserve">  </w:t>
      </w:r>
      <w:r>
        <w:tab/>
        <w:t xml:space="preserve">      </w:t>
      </w:r>
      <w:r>
        <w:sym w:font="Wingdings" w:char="F0E0"/>
      </w:r>
      <w:r>
        <w:t xml:space="preserve"> can be stored for a fixed time</w:t>
      </w:r>
    </w:p>
    <w:p w14:paraId="3025AE1D" w14:textId="77777777" w:rsidR="00B553B6" w:rsidRDefault="00B553B6" w:rsidP="008A0663">
      <w:r>
        <w:tab/>
      </w:r>
    </w:p>
    <w:p w14:paraId="41A73939" w14:textId="30955651" w:rsidR="00B553B6" w:rsidRDefault="00B553B6" w:rsidP="00B553B6">
      <w:pPr>
        <w:ind w:firstLine="720"/>
      </w:pPr>
      <w:r>
        <w:t>How to use cookies in php?</w:t>
      </w:r>
    </w:p>
    <w:p w14:paraId="3B4888E1" w14:textId="13C69418" w:rsidR="00815AAB" w:rsidRDefault="00B553B6" w:rsidP="00815AAB">
      <w:pPr>
        <w:ind w:left="720"/>
      </w:pPr>
      <w:r>
        <w:sym w:font="Wingdings" w:char="F0E0"/>
      </w:r>
      <w:proofErr w:type="spellStart"/>
      <w:r>
        <w:t>setcookie</w:t>
      </w:r>
      <w:proofErr w:type="spellEnd"/>
      <w:r>
        <w:t>(“</w:t>
      </w:r>
      <w:proofErr w:type="spellStart"/>
      <w:r>
        <w:t>indexname</w:t>
      </w:r>
      <w:proofErr w:type="spellEnd"/>
      <w:r>
        <w:t>”,”</w:t>
      </w:r>
      <w:proofErr w:type="spellStart"/>
      <w:r>
        <w:t>value”,time</w:t>
      </w:r>
      <w:proofErr w:type="spellEnd"/>
      <w:r>
        <w:t>()+</w:t>
      </w:r>
      <w:r w:rsidR="00815AAB">
        <w:t>7200</w:t>
      </w:r>
      <w:r>
        <w:t>,”/”); //</w:t>
      </w:r>
      <w:r w:rsidR="00815AAB" w:rsidRPr="00815AAB">
        <w:t xml:space="preserve"> </w:t>
      </w:r>
      <w:r w:rsidR="00815AAB">
        <w:t>function should be called at the very first of a page (before any html)</w:t>
      </w:r>
    </w:p>
    <w:p w14:paraId="7729C1E7" w14:textId="180A4B81" w:rsidR="00815AAB" w:rsidRDefault="00815AAB" w:rsidP="00815AAB">
      <w:pPr>
        <w:ind w:left="720"/>
      </w:pPr>
      <w:r>
        <w:sym w:font="Wingdings" w:char="F0E0"/>
      </w:r>
      <w:r>
        <w:t>echo $_COOKIE[“</w:t>
      </w:r>
      <w:proofErr w:type="spellStart"/>
      <w:r>
        <w:t>indexname</w:t>
      </w:r>
      <w:proofErr w:type="spellEnd"/>
      <w:r>
        <w:t>”]; //getting cookie</w:t>
      </w:r>
    </w:p>
    <w:p w14:paraId="5DFF4C82" w14:textId="2ADE9303" w:rsidR="00815AAB" w:rsidRDefault="00815AAB" w:rsidP="00815AAB">
      <w:pPr>
        <w:ind w:left="720"/>
      </w:pPr>
      <w:r>
        <w:sym w:font="Wingdings" w:char="F0E0"/>
      </w:r>
      <w:r w:rsidRPr="00815AAB">
        <w:t xml:space="preserve"> </w:t>
      </w:r>
      <w:proofErr w:type="spellStart"/>
      <w:r>
        <w:t>set_cookie</w:t>
      </w:r>
      <w:proofErr w:type="spellEnd"/>
      <w:r>
        <w:t>(“</w:t>
      </w:r>
      <w:proofErr w:type="spellStart"/>
      <w:r>
        <w:t>indexname</w:t>
      </w:r>
      <w:proofErr w:type="spellEnd"/>
      <w:r>
        <w:t>”,””,time()</w:t>
      </w:r>
      <w:r>
        <w:t>-60); //unsetting a cookie</w:t>
      </w:r>
    </w:p>
    <w:p w14:paraId="3E589DF6" w14:textId="68B805A3" w:rsidR="00B553B6" w:rsidRDefault="00B553B6" w:rsidP="00B553B6">
      <w:pPr>
        <w:ind w:firstLine="720"/>
      </w:pPr>
    </w:p>
    <w:p w14:paraId="539268F1" w14:textId="77777777" w:rsidR="0056402A" w:rsidRDefault="008A0663">
      <w:r>
        <w:tab/>
      </w:r>
    </w:p>
    <w:p w14:paraId="0FC3948D" w14:textId="77777777" w:rsidR="0056402A" w:rsidRDefault="0056402A"/>
    <w:p w14:paraId="4DCECB5E" w14:textId="32D0CFE0" w:rsidR="008A0663" w:rsidRDefault="008A0663" w:rsidP="0056402A">
      <w:pPr>
        <w:ind w:firstLine="720"/>
      </w:pPr>
      <w:r>
        <w:t>Session [Session is a storage of server]</w:t>
      </w:r>
    </w:p>
    <w:p w14:paraId="50951F10" w14:textId="680FA45A" w:rsidR="008A0663" w:rsidRDefault="008A0663">
      <w:r>
        <w:tab/>
        <w:t xml:space="preserve">      </w:t>
      </w:r>
      <w:r>
        <w:sym w:font="Wingdings" w:char="F0E0"/>
      </w:r>
      <w:r>
        <w:t xml:space="preserve"> can be stored until browser is closed</w:t>
      </w:r>
    </w:p>
    <w:p w14:paraId="3B21067C" w14:textId="34FC9575" w:rsidR="008A0663" w:rsidRDefault="008A0663">
      <w:r>
        <w:tab/>
        <w:t>How to use session in php?</w:t>
      </w:r>
    </w:p>
    <w:p w14:paraId="4919AB9C" w14:textId="7E0986A1" w:rsidR="008A0663" w:rsidRDefault="008A0663" w:rsidP="008A0663">
      <w:r>
        <w:t xml:space="preserve">                    </w:t>
      </w:r>
      <w:r>
        <w:sym w:font="Wingdings" w:char="F0E0"/>
      </w:r>
      <w:r>
        <w:t xml:space="preserve"> </w:t>
      </w:r>
      <w:proofErr w:type="spellStart"/>
      <w:r>
        <w:t>session_start</w:t>
      </w:r>
      <w:proofErr w:type="spellEnd"/>
      <w:r>
        <w:t>()</w:t>
      </w:r>
      <w:r w:rsidR="00256792">
        <w:t>;</w:t>
      </w:r>
      <w:r>
        <w:t>function should be called at the very first of a page (before any html)</w:t>
      </w:r>
    </w:p>
    <w:p w14:paraId="3D630E8F" w14:textId="14C5BA6D" w:rsidR="008A0663" w:rsidRDefault="008A0663" w:rsidP="008A0663">
      <w:r>
        <w:t xml:space="preserve">                    </w:t>
      </w:r>
      <w:r>
        <w:sym w:font="Wingdings" w:char="F0E0"/>
      </w:r>
      <w:r w:rsidR="00256792">
        <w:t>$_SESSION[“name”] = “</w:t>
      </w:r>
      <w:proofErr w:type="spellStart"/>
      <w:r w:rsidR="00256792">
        <w:t>tanvir</w:t>
      </w:r>
      <w:proofErr w:type="spellEnd"/>
      <w:r w:rsidR="00256792">
        <w:t>”;    //setting session variables</w:t>
      </w:r>
    </w:p>
    <w:p w14:paraId="008DA8B7" w14:textId="775DA45E" w:rsidR="00256792" w:rsidRDefault="00256792" w:rsidP="008A0663">
      <w:r>
        <w:t xml:space="preserve">                    </w:t>
      </w:r>
      <w:r>
        <w:sym w:font="Wingdings" w:char="F0E0"/>
      </w:r>
      <w:r>
        <w:t>$_SESSION[“id”] = “12345”;</w:t>
      </w:r>
    </w:p>
    <w:p w14:paraId="7184515A" w14:textId="0C84206A" w:rsidR="00256792" w:rsidRDefault="00256792" w:rsidP="008A0663">
      <w:r>
        <w:t xml:space="preserve">                    </w:t>
      </w:r>
      <w:r>
        <w:sym w:font="Wingdings" w:char="F0E0"/>
      </w:r>
      <w:r>
        <w:t>echo $_SESSION[“name”];   //getting session variables</w:t>
      </w:r>
    </w:p>
    <w:p w14:paraId="43DC384E" w14:textId="5E7799F1" w:rsidR="00256792" w:rsidRDefault="00256792" w:rsidP="008A0663">
      <w:r>
        <w:tab/>
        <w:t xml:space="preserve">     </w:t>
      </w:r>
      <w:r>
        <w:sym w:font="Wingdings" w:char="F0E0"/>
      </w:r>
      <w:r>
        <w:t>unset(</w:t>
      </w:r>
      <w:r>
        <w:t>$_SESSION[“name”]</w:t>
      </w:r>
      <w:r>
        <w:t>); //unsetting a specific index in session</w:t>
      </w:r>
    </w:p>
    <w:p w14:paraId="2D598CB1" w14:textId="7CA24AC8" w:rsidR="00256792" w:rsidRDefault="00256792" w:rsidP="008A0663">
      <w:r>
        <w:t xml:space="preserve">                   </w:t>
      </w:r>
      <w:r>
        <w:sym w:font="Wingdings" w:char="F0E0"/>
      </w:r>
      <w:proofErr w:type="spellStart"/>
      <w:r>
        <w:t>session_destroy</w:t>
      </w:r>
      <w:proofErr w:type="spellEnd"/>
      <w:r>
        <w:t>(); //destroying the whole session</w:t>
      </w:r>
    </w:p>
    <w:p w14:paraId="2BE00A96" w14:textId="4EFC6449" w:rsidR="008A0663" w:rsidRDefault="008A0663">
      <w:r>
        <w:t>Permanent</w:t>
      </w:r>
    </w:p>
    <w:p w14:paraId="5C92765E" w14:textId="35E31D47" w:rsidR="008A0663" w:rsidRDefault="008A0663">
      <w:r>
        <w:tab/>
        <w:t>File system</w:t>
      </w:r>
    </w:p>
    <w:p w14:paraId="64E70BA6" w14:textId="1A51FC91" w:rsidR="008A0663" w:rsidRDefault="008A0663">
      <w:r>
        <w:tab/>
        <w:t>Relational Database</w:t>
      </w:r>
    </w:p>
    <w:sectPr w:rsidR="008A066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48366D" w14:textId="77777777" w:rsidR="008A0663" w:rsidRDefault="008A0663" w:rsidP="008A0663">
      <w:pPr>
        <w:spacing w:after="0" w:line="240" w:lineRule="auto"/>
      </w:pPr>
      <w:r>
        <w:separator/>
      </w:r>
    </w:p>
  </w:endnote>
  <w:endnote w:type="continuationSeparator" w:id="0">
    <w:p w14:paraId="74BDF4F6" w14:textId="77777777" w:rsidR="008A0663" w:rsidRDefault="008A0663" w:rsidP="008A06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A9AA87" w14:textId="77777777" w:rsidR="008A0663" w:rsidRDefault="008A0663" w:rsidP="008A0663">
      <w:pPr>
        <w:spacing w:after="0" w:line="240" w:lineRule="auto"/>
      </w:pPr>
      <w:r>
        <w:separator/>
      </w:r>
    </w:p>
  </w:footnote>
  <w:footnote w:type="continuationSeparator" w:id="0">
    <w:p w14:paraId="1EAC88B1" w14:textId="77777777" w:rsidR="008A0663" w:rsidRDefault="008A0663" w:rsidP="008A06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D25AA8" w14:textId="36789B28" w:rsidR="008A0663" w:rsidRDefault="008A0663">
    <w:pPr>
      <w:pStyle w:val="Header"/>
    </w:pPr>
    <w:r>
      <w:t>Storage Management in Web Appl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6C3F46"/>
    <w:multiLevelType w:val="hybridMultilevel"/>
    <w:tmpl w:val="1E04DC24"/>
    <w:lvl w:ilvl="0" w:tplc="89F862F8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45F29C7"/>
    <w:multiLevelType w:val="hybridMultilevel"/>
    <w:tmpl w:val="29CAB4A6"/>
    <w:lvl w:ilvl="0" w:tplc="89F862F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bA0MTUxMze1MDdT0lEKTi0uzszPAykwrAUAT01qniwAAAA="/>
  </w:docVars>
  <w:rsids>
    <w:rsidRoot w:val="008A0663"/>
    <w:rsid w:val="00076845"/>
    <w:rsid w:val="00256792"/>
    <w:rsid w:val="0056402A"/>
    <w:rsid w:val="00815AAB"/>
    <w:rsid w:val="008A0663"/>
    <w:rsid w:val="00B553B6"/>
    <w:rsid w:val="00DB40CC"/>
    <w:rsid w:val="00F57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4C934"/>
  <w15:chartTrackingRefBased/>
  <w15:docId w15:val="{32770704-60F2-4536-9F98-E309B53A8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06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06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0663"/>
  </w:style>
  <w:style w:type="paragraph" w:styleId="Footer">
    <w:name w:val="footer"/>
    <w:basedOn w:val="Normal"/>
    <w:link w:val="FooterChar"/>
    <w:uiPriority w:val="99"/>
    <w:unhideWhenUsed/>
    <w:rsid w:val="008A06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06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A57E20B972C64D978282F053DFCBCA" ma:contentTypeVersion="4" ma:contentTypeDescription="Create a new document." ma:contentTypeScope="" ma:versionID="2ef5d32c31389b87f828fdaabf351101">
  <xsd:schema xmlns:xsd="http://www.w3.org/2001/XMLSchema" xmlns:xs="http://www.w3.org/2001/XMLSchema" xmlns:p="http://schemas.microsoft.com/office/2006/metadata/properties" xmlns:ns2="9399af49-22eb-4059-b270-f4421852262f" targetNamespace="http://schemas.microsoft.com/office/2006/metadata/properties" ma:root="true" ma:fieldsID="c688571dbceb597fd54de0e2f86d5ad9" ns2:_="">
    <xsd:import namespace="9399af49-22eb-4059-b270-f442185226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99af49-22eb-4059-b270-f442185226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3A8EC71-028D-4683-B965-EC4D86605964}"/>
</file>

<file path=customXml/itemProps2.xml><?xml version="1.0" encoding="utf-8"?>
<ds:datastoreItem xmlns:ds="http://schemas.openxmlformats.org/officeDocument/2006/customXml" ds:itemID="{3576A279-0969-44D7-8A78-1A4A38EE9E02}"/>
</file>

<file path=customXml/itemProps3.xml><?xml version="1.0" encoding="utf-8"?>
<ds:datastoreItem xmlns:ds="http://schemas.openxmlformats.org/officeDocument/2006/customXml" ds:itemID="{9C2EBB3A-B631-4AA4-BBBD-01F068D2FAC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vir Ahmed</dc:creator>
  <cp:keywords/>
  <dc:description/>
  <cp:lastModifiedBy>Tanvir Ahmed</cp:lastModifiedBy>
  <cp:revision>2</cp:revision>
  <dcterms:created xsi:type="dcterms:W3CDTF">2021-07-04T05:42:00Z</dcterms:created>
  <dcterms:modified xsi:type="dcterms:W3CDTF">2021-07-04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A57E20B972C64D978282F053DFCBCA</vt:lpwstr>
  </property>
</Properties>
</file>